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659B74B" w:rsidR="004F1CD0" w:rsidRDefault="00385430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</w:t>
      </w:r>
      <w:r w:rsidR="00747FB2">
        <w:rPr>
          <w:sz w:val="36"/>
          <w:szCs w:val="36"/>
          <w:lang w:val="en-GB"/>
        </w:rPr>
        <w:t>orth Caroli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C2C29" w14:textId="77777777" w:rsidR="00AF0E2E" w:rsidRDefault="00AF0E2E" w:rsidP="00CB37D9">
      <w:pPr>
        <w:spacing w:after="0" w:line="240" w:lineRule="auto"/>
      </w:pPr>
      <w:r>
        <w:separator/>
      </w:r>
    </w:p>
  </w:endnote>
  <w:endnote w:type="continuationSeparator" w:id="0">
    <w:p w14:paraId="5DD04844" w14:textId="77777777" w:rsidR="00AF0E2E" w:rsidRDefault="00AF0E2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EE99B" w14:textId="77777777" w:rsidR="00AF0E2E" w:rsidRDefault="00AF0E2E" w:rsidP="00CB37D9">
      <w:pPr>
        <w:spacing w:after="0" w:line="240" w:lineRule="auto"/>
      </w:pPr>
      <w:r>
        <w:separator/>
      </w:r>
    </w:p>
  </w:footnote>
  <w:footnote w:type="continuationSeparator" w:id="0">
    <w:p w14:paraId="03C4E0E3" w14:textId="77777777" w:rsidR="00AF0E2E" w:rsidRDefault="00AF0E2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AF0E2E"/>
    <w:rsid w:val="00B02B94"/>
    <w:rsid w:val="00B32A3C"/>
    <w:rsid w:val="00B572C1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48:00Z</cp:lastPrinted>
  <dcterms:created xsi:type="dcterms:W3CDTF">2020-06-30T19:49:00Z</dcterms:created>
  <dcterms:modified xsi:type="dcterms:W3CDTF">2020-06-30T19:49:00Z</dcterms:modified>
</cp:coreProperties>
</file>